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bookmarkStart w:id="0" w:name="_GoBack"/>
            <w:bookmarkEnd w:id="0"/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2BF7DDCC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1963" cy="1121963"/>
                  <wp:effectExtent l="0" t="0" r="2540" b="254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7036" cy="1127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1E283EB7" w:rsidR="008B083F" w:rsidRPr="009718DA" w:rsidRDefault="002C0FAE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 w:rsidRPr="009718DA">
              <w:rPr>
                <w:rFonts w:ascii="Times New Roman" w:hAnsi="Times New Roman"/>
                <w:b/>
                <w:color w:val="auto"/>
                <w:sz w:val="22"/>
              </w:rPr>
              <w:t>UYGULAMALI BİLİMLER</w:t>
            </w:r>
            <w:r w:rsidR="008B083F" w:rsidRPr="009718DA">
              <w:rPr>
                <w:rFonts w:ascii="Times New Roman" w:hAnsi="Times New Roman"/>
                <w:b/>
                <w:color w:val="auto"/>
                <w:sz w:val="22"/>
              </w:rPr>
              <w:t xml:space="preserve"> FAKÜLTESİ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598C2AC8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044C1B73" w:rsidR="00A9576F" w:rsidRPr="00551766" w:rsidRDefault="00A9576F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PROFESÖR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368EE039" w:rsidR="00034213" w:rsidRPr="003B6C01" w:rsidRDefault="0077520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Anabilim </w:t>
            </w:r>
            <w:proofErr w:type="gramStart"/>
            <w:r w:rsidRPr="003B6C01">
              <w:rPr>
                <w:rFonts w:ascii="Times New Roman" w:hAnsi="Times New Roman"/>
                <w:sz w:val="20"/>
                <w:szCs w:val="20"/>
              </w:rPr>
              <w:t>Dalı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0C9CC983" w:rsidR="005B1863" w:rsidRPr="005B1863" w:rsidRDefault="002C0FAE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Uygulamalı Bilimler Fakültesinde </w:t>
            </w:r>
            <w:r w:rsidR="00B4751E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Profesör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A82003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E79681" w14:textId="714324DC" w:rsidR="00A82003" w:rsidRPr="00B4751E" w:rsidRDefault="00A82003" w:rsidP="00B4751E">
            <w:pPr>
              <w:ind w:right="57"/>
              <w:jc w:val="both"/>
              <w:rPr>
                <w:rStyle w:val="fontstyle01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 w:rsidR="00B4751E"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9C42CE" w:rsidRPr="005B1863">
              <w:rPr>
                <w:rStyle w:val="fontstyle01"/>
                <w:sz w:val="20"/>
                <w:szCs w:val="20"/>
              </w:rPr>
              <w:t xml:space="preserve">1. bendi </w:t>
            </w:r>
            <w:r w:rsidR="00345E88" w:rsidRPr="005B1863">
              <w:rPr>
                <w:rStyle w:val="fontstyle01"/>
                <w:sz w:val="20"/>
                <w:szCs w:val="20"/>
              </w:rPr>
              <w:t>gereği;</w:t>
            </w:r>
            <w:r w:rsidR="00C22391" w:rsidRPr="005B1863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Yükseköğretim Kurumları Yabancı Dil (YÖKDİL) veya YDS sınavından en az</w:t>
            </w:r>
            <w:r w:rsidR="00B4751E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65 (altmış beş) puan ya da eşdeğeri kabul edilen bir dil sınavından en az 65</w:t>
            </w:r>
            <w:r w:rsidR="00B4751E">
              <w:rPr>
                <w:rStyle w:val="fontstyle01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sz w:val="20"/>
                <w:szCs w:val="20"/>
              </w:rPr>
              <w:t>(altmış beş) puanın muadili bir puan almış olmak</w:t>
            </w:r>
            <w:r w:rsidR="00B4751E">
              <w:rPr>
                <w:rStyle w:val="fontstyle01"/>
                <w:sz w:val="20"/>
                <w:szCs w:val="20"/>
              </w:rPr>
              <w:t>.</w:t>
            </w:r>
          </w:p>
          <w:p w14:paraId="54E12849" w14:textId="77777777" w:rsidR="00C22391" w:rsidRPr="005B1863" w:rsidRDefault="00C22391" w:rsidP="009C42CE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12265B1D" w:rsidR="00FF631F" w:rsidRPr="005B1863" w:rsidRDefault="00B4751E" w:rsidP="00304952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Yabancı Dil puanı ile ilgili olarak; sınavın adı, sınavın dönemi, sınav tarihi ve sınav sonucu belirtilmelidir.</w:t>
            </w:r>
            <w:r w:rsidR="00FF631F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A82003" w:rsidRPr="005B1863" w:rsidRDefault="00903044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A82003" w:rsidRPr="005B1863" w:rsidRDefault="00903044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A82003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37B83B" w14:textId="37E9F1C0" w:rsidR="009C42CE" w:rsidRPr="00B4751E" w:rsidRDefault="00A82003" w:rsidP="00B4751E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 w:rsidR="00B4751E"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 w:rsidR="00B4751E">
              <w:rPr>
                <w:rStyle w:val="fontstyle01"/>
                <w:sz w:val="20"/>
                <w:szCs w:val="20"/>
              </w:rPr>
              <w:t>3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>gereği</w:t>
            </w:r>
            <w:r w:rsidR="00345E88" w:rsidRPr="005B1863">
              <w:rPr>
                <w:rStyle w:val="fontstyle01"/>
                <w:bCs w:val="0"/>
                <w:sz w:val="20"/>
                <w:szCs w:val="20"/>
              </w:rPr>
              <w:t>;</w:t>
            </w:r>
            <w:r w:rsidR="00C22391" w:rsidRPr="005B1863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ÜAK tarafından oluşturulacak jürilerce yapılan doçentlik sözlü sınavından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başarılı olmak (doçentlik sözlü sınavına girmeyenler veya doçentlik sözlü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="00B4751E" w:rsidRPr="00B4751E">
              <w:rPr>
                <w:rStyle w:val="fontstyle01"/>
                <w:bCs w:val="0"/>
                <w:sz w:val="20"/>
                <w:szCs w:val="20"/>
              </w:rPr>
              <w:t>sınavından başarısız olanlar için)</w:t>
            </w:r>
            <w:r w:rsidR="00B4751E"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7137DBDD" w14:textId="77777777" w:rsidR="00C22391" w:rsidRPr="005B1863" w:rsidRDefault="00C22391" w:rsidP="00A82003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4E435221" w:rsidR="00FF631F" w:rsidRPr="005B1863" w:rsidRDefault="00B4751E" w:rsidP="00304952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jüri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taraf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dan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yapılan sözlü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sınav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ın</w:t>
            </w: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önemi, sınav tarihi ve sınav sonucu belirtilmelidir.</w:t>
            </w:r>
            <w:r w:rsidR="00C22391"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A82003" w:rsidRPr="005B1863" w:rsidRDefault="00903044" w:rsidP="00A8200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AB14FA" w:rsidRPr="005B1863" w:rsidRDefault="00903044" w:rsidP="00AB14FA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8D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200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B4751E" w:rsidRPr="005B1863" w14:paraId="66CE395D" w14:textId="77777777" w:rsidTr="007574FC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86C4DD" w14:textId="623047E6" w:rsidR="00B4751E" w:rsidRPr="00B4751E" w:rsidRDefault="00B4751E" w:rsidP="00B4751E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4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İlgili alanda ÜAK tarafından belirlenmiş doçentlik müracaat ölçütlerini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B4751E">
              <w:rPr>
                <w:rStyle w:val="fontstyle01"/>
                <w:bCs w:val="0"/>
                <w:sz w:val="20"/>
                <w:szCs w:val="20"/>
              </w:rPr>
              <w:t>(başvurduğu dönemdeki) tekrar sağlamış ol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6A3B26CD" w14:textId="77777777" w:rsidR="00B4751E" w:rsidRPr="005B1863" w:rsidRDefault="00B4751E" w:rsidP="007574F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4C827A" w14:textId="67420DAC" w:rsidR="00B4751E" w:rsidRPr="005B1863" w:rsidRDefault="00B4751E" w:rsidP="007574FC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lik sonrası eserleri incelenip, doçentlik </w:t>
            </w:r>
            <w:proofErr w:type="spellStart"/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navnını</w:t>
            </w:r>
            <w:proofErr w:type="spellEnd"/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ldığı dönemdeki şartları s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ğlayıp sağlamadığı hakkı</w:t>
            </w:r>
            <w:r w:rsid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da yeterli bilgi verilme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3673C3" w14:textId="77777777" w:rsidR="00B4751E" w:rsidRPr="005B1863" w:rsidRDefault="00903044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7213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51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4751E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803D9FB" w14:textId="77777777" w:rsidR="00B4751E" w:rsidRPr="005B1863" w:rsidRDefault="00903044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703096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51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4751E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2279B6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BE3055" w14:textId="38F48712" w:rsidR="00161052" w:rsidRDefault="00161052" w:rsidP="00161052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5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2547 sayılı Yüksek Öğretim Kanunun 26. maddesi (a) fıkrası 2. bendi gereğince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ki döneme ait yayınlarından birini başlıca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eseri olarak sunmak</w:t>
            </w:r>
            <w:r>
              <w:rPr>
                <w:rStyle w:val="fontstyle01"/>
                <w:bCs w:val="0"/>
                <w:sz w:val="20"/>
                <w:szCs w:val="20"/>
              </w:rPr>
              <w:t>.</w:t>
            </w:r>
          </w:p>
          <w:p w14:paraId="17EE8300" w14:textId="77777777" w:rsidR="00161052" w:rsidRPr="00161052" w:rsidRDefault="00161052" w:rsidP="00161052">
            <w:pPr>
              <w:ind w:right="57"/>
              <w:jc w:val="both"/>
              <w:rPr>
                <w:rFonts w:ascii="Times New Roman" w:hAnsi="Times New Roman"/>
                <w:b/>
                <w:color w:val="000000"/>
                <w:sz w:val="20"/>
                <w:szCs w:val="20"/>
              </w:rPr>
            </w:pPr>
          </w:p>
          <w:p w14:paraId="75A57DF3" w14:textId="6119E832" w:rsidR="00161052" w:rsidRPr="005B1863" w:rsidRDefault="00161052" w:rsidP="00161052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doçent </w:t>
            </w:r>
            <w:proofErr w:type="spellStart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navınını</w:t>
            </w:r>
            <w:proofErr w:type="spellEnd"/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ldıktan sonraki döneme ait yayınlardan başlıca araştırma eserinin başlığı, yayım tarihi, yayımlandığı derginin adı ve tar</w:t>
            </w:r>
            <w:r w:rsidR="00A9576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dığı endeksler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97A32F" w14:textId="77777777" w:rsidR="00161052" w:rsidRPr="005B1863" w:rsidRDefault="00903044" w:rsidP="00161052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72609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8DDDD25" w14:textId="435C0F53" w:rsidR="00161052" w:rsidRDefault="00903044" w:rsidP="00161052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65198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7E2F9FF4" w14:textId="77777777" w:rsidTr="007574FC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789250" w14:textId="2F34B1C5" w:rsidR="00161052" w:rsidRDefault="00161052" w:rsidP="00161052">
            <w:pPr>
              <w:ind w:right="57"/>
              <w:jc w:val="both"/>
              <w:rPr>
                <w:rStyle w:val="fontstyle01"/>
                <w:bCs w:val="0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6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Doçent unvanını aldıktan sonra profesörlüğe atanabilmek için gerekli olan yasal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sürenin en az yarısı bir süre üniversiteler veya alanı ile ilgili bilimsel bir</w:t>
            </w:r>
            <w:r>
              <w:rPr>
                <w:rStyle w:val="fontstyle01"/>
                <w:bCs w:val="0"/>
                <w:sz w:val="20"/>
                <w:szCs w:val="20"/>
              </w:rPr>
              <w:t xml:space="preserve"> </w:t>
            </w:r>
            <w:r w:rsidRPr="00161052">
              <w:rPr>
                <w:rStyle w:val="fontstyle01"/>
                <w:bCs w:val="0"/>
                <w:sz w:val="20"/>
                <w:szCs w:val="20"/>
              </w:rPr>
              <w:t>araştırma kuruluşunda fiilen çalışmış olmak</w:t>
            </w:r>
          </w:p>
          <w:p w14:paraId="15D741D6" w14:textId="77777777" w:rsidR="00161052" w:rsidRDefault="00161052" w:rsidP="007574FC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  <w:p w14:paraId="0C36DB08" w14:textId="228A2BCF" w:rsidR="00161052" w:rsidRPr="005B1863" w:rsidRDefault="00161052" w:rsidP="007574FC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doçent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unvanı aldıktan sonra hangi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niversite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</w:t>
            </w:r>
            <w:r w:rsidR="00D71655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raştırma kuruluşunda 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ne zaman ve ne kadar süreyle çalış</w:t>
            </w:r>
            <w:r w:rsidR="00D71655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ığı</w:t>
            </w:r>
            <w:r w:rsidRPr="001610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araştırmada bulunduğu açıklanmalıdı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7D71DD" w14:textId="77777777" w:rsidR="00161052" w:rsidRPr="005B1863" w:rsidRDefault="00903044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57180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7A85E859" w14:textId="77777777" w:rsidR="00161052" w:rsidRDefault="00903044" w:rsidP="007574FC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196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105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61052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161052" w:rsidRPr="005B1863" w14:paraId="09439834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1C7DFB" w14:textId="0460A005" w:rsidR="00161052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1. bendi gereği;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Özgün makale/kitap aranmayan alanlarda, başlıca yazar olmak üzere özgün bir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raştırma makalesi veya bir kitabı başlıca eser olarak sun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09E78B5A" w14:textId="12D9C3A1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033EB6F9" w14:textId="7CD7A5F0" w:rsidR="00F64BA1" w:rsidRPr="005B1863" w:rsidRDefault="00F64BA1" w:rsidP="00161052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başlıca yazarı olduğu özgün araştırma makalesinin başlığı, yayım tarihi, yayımlandığı derginin adı ve tarandığı endeksler veya kitabın </w:t>
            </w:r>
            <w:r w:rsidRPr="00F64BA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49745A2" w14:textId="77777777" w:rsidR="00F64BA1" w:rsidRPr="005B1863" w:rsidRDefault="00903044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5702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7FE13A0" w14:textId="7A572B18" w:rsidR="00161052" w:rsidRDefault="00903044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051579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F64BA1" w:rsidRPr="005B1863" w14:paraId="359520A3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B8E3D2D" w14:textId="77777777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2. bendi gereği;</w:t>
            </w:r>
            <w: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dıktan sonra Tablo 1a ve Tablo 2’den toplamda en az 200 (ik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F64BA1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yüz) puan al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381695F1" w14:textId="77777777" w:rsidR="00F64BA1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1FEE6FDD" w14:textId="23336941" w:rsidR="00F64BA1" w:rsidRPr="00304952" w:rsidRDefault="00F64BA1" w:rsidP="00F64BA1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doçent unvanını aldıktan sonra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almış olduğu puanlar ile  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98FC8B" w14:textId="77777777" w:rsidR="00F64BA1" w:rsidRPr="005B1863" w:rsidRDefault="00903044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687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9463612" w14:textId="151D63A0" w:rsidR="00F64BA1" w:rsidRDefault="00903044" w:rsidP="00F64BA1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8936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4BA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64BA1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</w:tbl>
    <w:p w14:paraId="4BED464B" w14:textId="6287A366" w:rsidR="00034213" w:rsidRDefault="00034213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p w14:paraId="089464FD" w14:textId="3FF2E4B9" w:rsidR="00A9576F" w:rsidRDefault="00A9576F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A9576F" w14:paraId="2111D472" w14:textId="77777777" w:rsidTr="00ED6DE8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32B4316" w14:textId="2773BC60" w:rsidR="00A9576F" w:rsidRDefault="00A9576F" w:rsidP="00A9576F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lastRenderedPageBreak/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3. bendi gereği;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dıktan sonra aşağıdaki (a, b) şartlardan en az birini sağlamış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4DB95844" w14:textId="77777777" w:rsidR="00A9576F" w:rsidRDefault="00A9576F" w:rsidP="00A9576F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A7C0829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) En az 3 (üç) yüksek lisans veya 1 (bir) doktora tez danışmanlığı yapar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lgili tezleri tamamlat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351F677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5A6930CF" w14:textId="6BF51E34" w:rsidR="00A9576F" w:rsidRDefault="00A9576F" w:rsidP="00ED6DE8">
            <w:pPr>
              <w:jc w:val="both"/>
              <w:rPr>
                <w:rFonts w:ascii="Times New Roman" w:hAnsi="Times New Roman"/>
                <w:i/>
                <w:color w:val="auto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Adayın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, 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danışmanlığında tamamlatılan yüksek lisans veya doktora tezlerinin; başlığı ve kabul tarihi ile öğrencinin bağlı bulunduğu üniversite, enstitü ve anabilim dalı hakkında bilgi verilmelidir.  </w:t>
            </w:r>
          </w:p>
          <w:p w14:paraId="10825F87" w14:textId="77777777" w:rsidR="00A9576F" w:rsidRPr="00E064BC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749767DA" w14:textId="1BD63C8E" w:rsidR="00A9576F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) Madde 2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(Madde III-F, 2. bendi)</w:t>
            </w:r>
            <w:r w:rsidRPr="00E064BC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’deki puan şartını %20 fazlasıyla sağlamış olmak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</w:p>
          <w:p w14:paraId="6F77FDAB" w14:textId="77777777" w:rsidR="00A9576F" w:rsidRPr="00E064BC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694B837A" w14:textId="5D79A4CA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doçent </w:t>
            </w:r>
            <w:proofErr w:type="spellStart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ünvanını</w:t>
            </w:r>
            <w:proofErr w:type="spellEnd"/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aldıktan sonra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n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%20 fazlasıyla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toplam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FFD0F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1014271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85EBC4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56A81E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2057F8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7F9983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D511E5E" w14:textId="77777777" w:rsidR="00A9576F" w:rsidRPr="00DF06E4" w:rsidRDefault="00A9576F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338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C06D252" w14:textId="77777777" w:rsidR="00A9576F" w:rsidRPr="00AB14FA" w:rsidRDefault="00903044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8076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CBF42EA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07714E0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0368B79C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6358942A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8390DCF" w14:textId="77777777" w:rsidR="00A9576F" w:rsidRPr="00DF06E4" w:rsidRDefault="00903044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629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1FD3B663" w14:textId="77777777" w:rsidR="00A9576F" w:rsidRPr="00AB14FA" w:rsidRDefault="00903044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7466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1808B4EE" w14:textId="77777777" w:rsidR="00A9576F" w:rsidRDefault="00A9576F" w:rsidP="00ED6DE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9576F" w:rsidRPr="005B1863" w14:paraId="2406E422" w14:textId="77777777" w:rsidTr="00ED6DE8">
        <w:trPr>
          <w:trHeight w:val="2389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40FE5EA" w14:textId="77777777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-F) Uygulamalı Bilimler Fakültesinin tüm bölümlerinde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Atanabilmek için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4. bendi gereği;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şağıdaki (</w:t>
            </w:r>
            <w:proofErr w:type="spellStart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a,b,c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,d</w:t>
            </w:r>
            <w:proofErr w:type="spellEnd"/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) şartlardan en az birini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ilaveten 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sağlamış olmak.</w:t>
            </w:r>
          </w:p>
          <w:p w14:paraId="30F42D4E" w14:textId="77777777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27AE760" w14:textId="77777777" w:rsidR="00A9576F" w:rsidRDefault="00A9576F" w:rsidP="00ED6DE8">
            <w:pPr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304952">
              <w:rPr>
                <w:rStyle w:val="fontstyle01"/>
                <w:color w:val="auto"/>
                <w:sz w:val="20"/>
                <w:szCs w:val="20"/>
              </w:rPr>
              <w:t xml:space="preserve">a)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Akademik amaçlı olarak en az 3 (üç) ay süreyle yurt dışında bulunmuş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034F11">
              <w:rPr>
                <w:rStyle w:val="fontstyle01"/>
                <w:color w:val="auto"/>
                <w:sz w:val="20"/>
                <w:szCs w:val="20"/>
              </w:rPr>
              <w:t>olmak,</w:t>
            </w:r>
          </w:p>
          <w:p w14:paraId="600AFFC7" w14:textId="77777777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21034E16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, yurtdışında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kademik amaçlı olarak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kurum veya kuruluşta,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bulunduğu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16D75ED6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</w:p>
          <w:p w14:paraId="5F5DFE19" w14:textId="77777777" w:rsidR="00A9576F" w:rsidRPr="00D6719C" w:rsidRDefault="00A9576F" w:rsidP="00ED6DE8">
            <w:pPr>
              <w:ind w:right="57"/>
              <w:jc w:val="both"/>
              <w:rPr>
                <w:rStyle w:val="fontstyle01"/>
                <w:bCs w:val="0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b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) TÜBİTAK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, TÜBA, GEBİP, AB, SANTEZ, TAGEM veya Kayseri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Üniversitesi Senatosu tarafından kabul edilen eşdeğer kurumların onayladığı</w:t>
            </w:r>
            <w:r>
              <w:rPr>
                <w:rStyle w:val="fontstyle01"/>
                <w:bCs w:val="0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bCs w:val="0"/>
                <w:color w:val="auto"/>
                <w:sz w:val="20"/>
                <w:szCs w:val="20"/>
              </w:rPr>
              <w:t>en az 1 (bir) projede yürütücü veya 2 (iki) projede araştırmacı olmak,</w:t>
            </w:r>
          </w:p>
          <w:p w14:paraId="33E9F46D" w14:textId="77777777" w:rsidR="00A9576F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3152D04A" w14:textId="77777777" w:rsidR="00A9576F" w:rsidRPr="00D6719C" w:rsidRDefault="00A9576F" w:rsidP="00ED6DE8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510D86CA" w14:textId="77777777" w:rsidR="00A9576F" w:rsidRDefault="00A9576F" w:rsidP="00ED6DE8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c) Atanacağı ilgili temel alanda veya yakından ilgili bir alanda tek yazarlı veya editör olarak ulusal/uluslararası nitelikte bilimsel bir kitap (ders kitabı ve tezden üretilmiş kitap hariç) yayımlamış olmak</w:t>
            </w:r>
            <w:r>
              <w:rPr>
                <w:rStyle w:val="fontstyle01"/>
                <w:color w:val="auto"/>
                <w:sz w:val="20"/>
                <w:szCs w:val="20"/>
              </w:rPr>
              <w:t>.</w:t>
            </w:r>
          </w:p>
          <w:p w14:paraId="0EF8E068" w14:textId="77777777" w:rsidR="00A9576F" w:rsidRDefault="00A9576F" w:rsidP="00ED6DE8">
            <w:pPr>
              <w:spacing w:before="120" w:after="120"/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 a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tanacağı ilgili temel alanda veya yakından ilgili bir alanda tek yazarlı veya editör olarak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yayımla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ulusal/uluslararası nitelikte bilimsel kitap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arın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(ders kitabı ve tezden üretilmiş kitap hariç)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ı, yayımlanma tarihi, ISBN numarası ve yayınevi hakkında bilgi verilmelidir.</w:t>
            </w:r>
          </w:p>
          <w:p w14:paraId="7CC5B445" w14:textId="4225555A" w:rsidR="00A9576F" w:rsidRPr="00D6719C" w:rsidRDefault="00A9576F" w:rsidP="00ED6DE8">
            <w:pPr>
              <w:spacing w:before="120" w:after="120"/>
              <w:ind w:right="57"/>
              <w:jc w:val="both"/>
              <w:rPr>
                <w:rStyle w:val="fontstyle01"/>
                <w:color w:val="auto"/>
                <w:sz w:val="20"/>
                <w:szCs w:val="20"/>
              </w:rPr>
            </w:pPr>
            <w:r w:rsidRPr="00D6719C">
              <w:rPr>
                <w:rStyle w:val="fontstyle01"/>
                <w:color w:val="auto"/>
                <w:sz w:val="20"/>
                <w:szCs w:val="20"/>
              </w:rPr>
              <w:t>d) Madde 2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2. bendi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 xml:space="preserve"> ve 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Madde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3b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(Madde III-F, 3. bendi, (b) fıkrası)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’ye ilaveten Tablo 1a ve Tablo 2’den toplamda en az 50 (elli)</w:t>
            </w:r>
            <w:r>
              <w:rPr>
                <w:rStyle w:val="fontstyle01"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Style w:val="fontstyle01"/>
                <w:color w:val="auto"/>
                <w:sz w:val="20"/>
                <w:szCs w:val="20"/>
              </w:rPr>
              <w:t>puan almış olmak.</w:t>
            </w:r>
          </w:p>
          <w:p w14:paraId="47A1A7A3" w14:textId="66224B5A" w:rsidR="00A9576F" w:rsidRPr="00304952" w:rsidRDefault="00A9576F" w:rsidP="00ED6DE8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dayın,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6719C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2 ve 3b’ye ilavete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Tablo </w:t>
            </w:r>
            <w:proofErr w:type="gramStart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1a  ve</w:t>
            </w:r>
            <w:proofErr w:type="gramEnd"/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Tablo 2’de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 puanla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e </w:t>
            </w:r>
            <w:proofErr w:type="spellStart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lm</w:t>
            </w:r>
            <w:proofErr w:type="spellEnd"/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  <w:p w14:paraId="1FA8F9B3" w14:textId="77777777" w:rsidR="00A9576F" w:rsidRPr="00053082" w:rsidRDefault="00A9576F" w:rsidP="00ED6DE8">
            <w:pPr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0800791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AAF20B7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B86DA8E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F7B5DC4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2AC8FC80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7B8B7B3C" w14:textId="77777777" w:rsidR="00A9576F" w:rsidRPr="00DF06E4" w:rsidRDefault="00903044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71194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103AA9A" w14:textId="77777777" w:rsidR="00A9576F" w:rsidRDefault="00903044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849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4B4AEE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2A6053E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6240027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E26AFD5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5D346C26" w14:textId="77777777" w:rsidR="00A9576F" w:rsidRPr="00DF06E4" w:rsidRDefault="00903044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7687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F25CBB1" w14:textId="77777777" w:rsidR="00A9576F" w:rsidRPr="00AB14FA" w:rsidRDefault="00903044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415855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8040FA2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ED87485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10FAF4C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68D1D56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EAB11B4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3D31FB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4573F2DD" w14:textId="77777777" w:rsidR="00A9576F" w:rsidRPr="00DF06E4" w:rsidRDefault="00903044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93019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0C38E427" w14:textId="77777777" w:rsidR="00A9576F" w:rsidRPr="00AB14FA" w:rsidRDefault="00903044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86628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7D9553C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4BCE30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3D5F1BB3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4B681CA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689DDB1A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AEB618B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  <w:p w14:paraId="0309D6F5" w14:textId="77777777" w:rsidR="00A9576F" w:rsidRPr="00DF06E4" w:rsidRDefault="00903044" w:rsidP="00ED6DE8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4299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B883718" w14:textId="77777777" w:rsidR="00A9576F" w:rsidRPr="00AB14FA" w:rsidRDefault="00903044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57162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9576F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23B64F24" w14:textId="77777777" w:rsidR="00A9576F" w:rsidRPr="005B1863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9576F" w:rsidRPr="005B1863" w14:paraId="4C9A90A8" w14:textId="77777777" w:rsidTr="00ED6DE8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6AADD7" w14:textId="4A74C258" w:rsidR="00A9576F" w:rsidRPr="005B1863" w:rsidRDefault="00A9576F" w:rsidP="00A9576F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Profesör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kadrosuna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9BE182" w14:textId="77777777" w:rsidR="00A9576F" w:rsidRPr="009718DA" w:rsidRDefault="00903044" w:rsidP="00ED6DE8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1436936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 w:rsidRPr="009718DA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A9576F" w:rsidRPr="009718DA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0126E7E3" w14:textId="77777777" w:rsidR="00A9576F" w:rsidRPr="005B1863" w:rsidRDefault="00903044" w:rsidP="00ED6DE8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43845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576F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A9576F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A9576F" w:rsidRPr="005B1863" w14:paraId="24DF538D" w14:textId="77777777" w:rsidTr="00ED6DE8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AC68C7" w14:textId="2A28B1F9" w:rsidR="00A9576F" w:rsidRPr="00304952" w:rsidRDefault="00A9576F" w:rsidP="00ED6DE8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</w:t>
            </w:r>
            <w:r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varsa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bu alana yazılmalıdır.</w:t>
            </w:r>
          </w:p>
          <w:p w14:paraId="513C873D" w14:textId="77777777" w:rsidR="00A9576F" w:rsidRDefault="00A9576F" w:rsidP="00ED6DE8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1A1D0D0C" w14:textId="77777777" w:rsidR="00A9576F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678A4FB0" w14:textId="77777777" w:rsidR="00A9576F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01FF3F8" w14:textId="77777777" w:rsidR="00A9576F" w:rsidRPr="005B1863" w:rsidRDefault="00A9576F" w:rsidP="00ED6DE8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Üye 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643D6A7E" w14:textId="77777777" w:rsidR="00A9576F" w:rsidRPr="00034213" w:rsidRDefault="00A9576F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A9576F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0964D2" w14:textId="77777777" w:rsidR="00903044" w:rsidRDefault="00903044" w:rsidP="00E7178C">
      <w:pPr>
        <w:spacing w:after="0" w:line="240" w:lineRule="auto"/>
      </w:pPr>
      <w:r>
        <w:separator/>
      </w:r>
    </w:p>
  </w:endnote>
  <w:endnote w:type="continuationSeparator" w:id="0">
    <w:p w14:paraId="3A04D14A" w14:textId="77777777" w:rsidR="00903044" w:rsidRDefault="00903044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A2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EA8DC0" w14:textId="77777777" w:rsidR="00903044" w:rsidRDefault="00903044" w:rsidP="00E7178C">
      <w:pPr>
        <w:spacing w:after="0" w:line="240" w:lineRule="auto"/>
      </w:pPr>
      <w:r>
        <w:separator/>
      </w:r>
    </w:p>
  </w:footnote>
  <w:footnote w:type="continuationSeparator" w:id="0">
    <w:p w14:paraId="0A93F0BD" w14:textId="77777777" w:rsidR="00903044" w:rsidRDefault="00903044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157630" w14:textId="00CC4019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F1646" w14:textId="36C3C045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B41AC" w14:textId="296AC9CB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34213"/>
    <w:rsid w:val="00034F11"/>
    <w:rsid w:val="00053082"/>
    <w:rsid w:val="00095A97"/>
    <w:rsid w:val="000A327C"/>
    <w:rsid w:val="000B6F45"/>
    <w:rsid w:val="000C6142"/>
    <w:rsid w:val="000F5756"/>
    <w:rsid w:val="00102699"/>
    <w:rsid w:val="0012625D"/>
    <w:rsid w:val="00127EDF"/>
    <w:rsid w:val="0013583F"/>
    <w:rsid w:val="00161052"/>
    <w:rsid w:val="00182996"/>
    <w:rsid w:val="0018309E"/>
    <w:rsid w:val="001851B8"/>
    <w:rsid w:val="00190E3D"/>
    <w:rsid w:val="00195C25"/>
    <w:rsid w:val="001F2B9D"/>
    <w:rsid w:val="002269D9"/>
    <w:rsid w:val="0023799F"/>
    <w:rsid w:val="00295C6E"/>
    <w:rsid w:val="002C0FAE"/>
    <w:rsid w:val="00304952"/>
    <w:rsid w:val="00337288"/>
    <w:rsid w:val="00345E88"/>
    <w:rsid w:val="00362D17"/>
    <w:rsid w:val="00372E96"/>
    <w:rsid w:val="003B6C01"/>
    <w:rsid w:val="00417475"/>
    <w:rsid w:val="00422FEA"/>
    <w:rsid w:val="00442DFC"/>
    <w:rsid w:val="004438A1"/>
    <w:rsid w:val="00472DB6"/>
    <w:rsid w:val="004F54C9"/>
    <w:rsid w:val="00551766"/>
    <w:rsid w:val="005B1863"/>
    <w:rsid w:val="005F6FC7"/>
    <w:rsid w:val="00611417"/>
    <w:rsid w:val="00620A2A"/>
    <w:rsid w:val="006317E6"/>
    <w:rsid w:val="006501E8"/>
    <w:rsid w:val="00674D76"/>
    <w:rsid w:val="006B119B"/>
    <w:rsid w:val="006D1AC2"/>
    <w:rsid w:val="00702E4C"/>
    <w:rsid w:val="00711447"/>
    <w:rsid w:val="007673FD"/>
    <w:rsid w:val="00775203"/>
    <w:rsid w:val="00776AD1"/>
    <w:rsid w:val="008052B9"/>
    <w:rsid w:val="00887E5C"/>
    <w:rsid w:val="008A5A48"/>
    <w:rsid w:val="008B083F"/>
    <w:rsid w:val="008F7E8C"/>
    <w:rsid w:val="00903040"/>
    <w:rsid w:val="00903044"/>
    <w:rsid w:val="00947D20"/>
    <w:rsid w:val="009539D4"/>
    <w:rsid w:val="009718DA"/>
    <w:rsid w:val="009755B9"/>
    <w:rsid w:val="009C42CE"/>
    <w:rsid w:val="009C7525"/>
    <w:rsid w:val="00A4329F"/>
    <w:rsid w:val="00A82003"/>
    <w:rsid w:val="00A9576F"/>
    <w:rsid w:val="00AB05C8"/>
    <w:rsid w:val="00AB14FA"/>
    <w:rsid w:val="00B1297E"/>
    <w:rsid w:val="00B17DC5"/>
    <w:rsid w:val="00B46ABD"/>
    <w:rsid w:val="00B4751E"/>
    <w:rsid w:val="00B5357B"/>
    <w:rsid w:val="00B56B2C"/>
    <w:rsid w:val="00B82C35"/>
    <w:rsid w:val="00BD13BB"/>
    <w:rsid w:val="00BE416C"/>
    <w:rsid w:val="00C22391"/>
    <w:rsid w:val="00C422D9"/>
    <w:rsid w:val="00C778BA"/>
    <w:rsid w:val="00CB69D1"/>
    <w:rsid w:val="00CC38B3"/>
    <w:rsid w:val="00D0236D"/>
    <w:rsid w:val="00D41EF5"/>
    <w:rsid w:val="00D6719C"/>
    <w:rsid w:val="00D71655"/>
    <w:rsid w:val="00D75055"/>
    <w:rsid w:val="00D83983"/>
    <w:rsid w:val="00D92F2E"/>
    <w:rsid w:val="00DD20AE"/>
    <w:rsid w:val="00DE0645"/>
    <w:rsid w:val="00DF06E4"/>
    <w:rsid w:val="00DF4D61"/>
    <w:rsid w:val="00E064BC"/>
    <w:rsid w:val="00E27C85"/>
    <w:rsid w:val="00E41576"/>
    <w:rsid w:val="00E62DE6"/>
    <w:rsid w:val="00E7178C"/>
    <w:rsid w:val="00EA7CDE"/>
    <w:rsid w:val="00EB7FDE"/>
    <w:rsid w:val="00EC06A3"/>
    <w:rsid w:val="00EF59E1"/>
    <w:rsid w:val="00F64BA1"/>
    <w:rsid w:val="00F65C1D"/>
    <w:rsid w:val="00F93703"/>
    <w:rsid w:val="00F96CFA"/>
    <w:rsid w:val="00FB2204"/>
    <w:rsid w:val="00FB5BED"/>
    <w:rsid w:val="00FD52BA"/>
    <w:rsid w:val="00FF631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chartTrackingRefBased/>
  <w15:docId w15:val="{4066A117-676F-4137-AADC-DA498EE4B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78DA2-D508-473C-85FC-4B84E9368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989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 Cemal MENGÜÇ</dc:creator>
  <cp:keywords/>
  <dc:description/>
  <cp:lastModifiedBy>User</cp:lastModifiedBy>
  <cp:revision>31</cp:revision>
  <cp:lastPrinted>2020-12-22T10:41:00Z</cp:lastPrinted>
  <dcterms:created xsi:type="dcterms:W3CDTF">2021-01-10T18:17:00Z</dcterms:created>
  <dcterms:modified xsi:type="dcterms:W3CDTF">2021-05-06T09:59:00Z</dcterms:modified>
</cp:coreProperties>
</file>